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1EAC687B" w:rsidR="002B46F7" w:rsidRPr="00E3617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9B4E1C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7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B0FEADA" w:rsidR="002B46F7" w:rsidRPr="00A17B5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9B4E1C">
        <w:rPr>
          <w:rFonts w:ascii="Times New Roman" w:hAnsi="Times New Roman" w:cs="Times New Roman"/>
          <w:sz w:val="28"/>
          <w:szCs w:val="28"/>
        </w:rPr>
        <w:t>Шаблоны классов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57ADBC54" w:rsidR="002B46F7" w:rsidRDefault="007C066C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еча</w:t>
      </w:r>
      <w:bookmarkStart w:id="0" w:name="_GoBack"/>
      <w:bookmarkEnd w:id="0"/>
      <w:r>
        <w:rPr>
          <w:rFonts w:ascii="Times New Roman" w:hAnsi="Times New Roman" w:cs="Times New Roman"/>
          <w:sz w:val="28"/>
        </w:rPr>
        <w:t>ев Д.А.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2B39AA95" w14:textId="77777777" w:rsidR="006755C0" w:rsidRP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Создание консольного приложения, состоящего из нескольких файлов в системе программирования Visual Studio.</w:t>
      </w:r>
    </w:p>
    <w:p w14:paraId="0772DA26" w14:textId="77777777" w:rsid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еализация класса-контейнера.</w:t>
      </w:r>
    </w:p>
    <w:p w14:paraId="3AA2800A" w14:textId="5C27A836" w:rsidR="005C3D65" w:rsidRPr="00A46D44" w:rsidRDefault="005C3D65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0E50A817" w14:textId="77777777" w:rsidR="009B4E1C" w:rsidRPr="009B4E1C" w:rsidRDefault="009B4E1C" w:rsidP="009B4E1C">
      <w:pPr>
        <w:pStyle w:val="TableParagraph"/>
        <w:ind w:right="2167"/>
        <w:jc w:val="both"/>
        <w:rPr>
          <w:sz w:val="28"/>
        </w:rPr>
      </w:pPr>
      <w:r w:rsidRPr="009B4E1C">
        <w:rPr>
          <w:sz w:val="28"/>
        </w:rPr>
        <w:t>Класс-</w:t>
      </w:r>
      <w:r w:rsidRPr="009B4E1C">
        <w:rPr>
          <w:spacing w:val="-4"/>
          <w:sz w:val="28"/>
        </w:rPr>
        <w:t xml:space="preserve"> </w:t>
      </w:r>
      <w:r w:rsidRPr="009B4E1C">
        <w:rPr>
          <w:sz w:val="28"/>
        </w:rPr>
        <w:t>контейнер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МНОЖЕСТВО</w:t>
      </w:r>
      <w:r w:rsidRPr="009B4E1C">
        <w:rPr>
          <w:spacing w:val="-4"/>
          <w:sz w:val="28"/>
        </w:rPr>
        <w:t xml:space="preserve"> </w:t>
      </w:r>
      <w:r w:rsidRPr="009B4E1C">
        <w:rPr>
          <w:sz w:val="28"/>
        </w:rPr>
        <w:t>с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элементами</w:t>
      </w:r>
      <w:r w:rsidRPr="009B4E1C">
        <w:rPr>
          <w:spacing w:val="-4"/>
          <w:sz w:val="28"/>
        </w:rPr>
        <w:t xml:space="preserve"> </w:t>
      </w:r>
      <w:r w:rsidRPr="009B4E1C">
        <w:rPr>
          <w:sz w:val="28"/>
        </w:rPr>
        <w:t>типа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int.</w:t>
      </w:r>
      <w:r w:rsidRPr="009B4E1C">
        <w:rPr>
          <w:spacing w:val="-57"/>
          <w:sz w:val="28"/>
        </w:rPr>
        <w:t xml:space="preserve"> </w:t>
      </w:r>
      <w:r w:rsidRPr="009B4E1C">
        <w:rPr>
          <w:sz w:val="28"/>
        </w:rPr>
        <w:t>Реализовать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операции:</w:t>
      </w:r>
    </w:p>
    <w:p w14:paraId="474D43B6" w14:textId="77777777" w:rsidR="009B4E1C" w:rsidRPr="009B4E1C" w:rsidRDefault="009B4E1C" w:rsidP="009B4E1C">
      <w:pPr>
        <w:pStyle w:val="TableParagraph"/>
        <w:jc w:val="both"/>
        <w:rPr>
          <w:sz w:val="28"/>
        </w:rPr>
      </w:pPr>
      <w:r w:rsidRPr="009B4E1C">
        <w:rPr>
          <w:sz w:val="28"/>
        </w:rPr>
        <w:t>[] –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доступа</w:t>
      </w:r>
      <w:r w:rsidRPr="009B4E1C">
        <w:rPr>
          <w:spacing w:val="-7"/>
          <w:sz w:val="28"/>
        </w:rPr>
        <w:t xml:space="preserve"> </w:t>
      </w:r>
      <w:r w:rsidRPr="009B4E1C">
        <w:rPr>
          <w:sz w:val="28"/>
        </w:rPr>
        <w:t>по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индексу;</w:t>
      </w:r>
    </w:p>
    <w:p w14:paraId="7A2B7049" w14:textId="77777777" w:rsidR="009B4E1C" w:rsidRPr="009B4E1C" w:rsidRDefault="009B4E1C" w:rsidP="009B4E1C">
      <w:pPr>
        <w:pStyle w:val="TableParagraph"/>
        <w:jc w:val="both"/>
        <w:rPr>
          <w:sz w:val="28"/>
        </w:rPr>
      </w:pPr>
      <w:r w:rsidRPr="009B4E1C">
        <w:rPr>
          <w:sz w:val="28"/>
        </w:rPr>
        <w:t>int()</w:t>
      </w:r>
      <w:r w:rsidRPr="009B4E1C">
        <w:rPr>
          <w:spacing w:val="-4"/>
          <w:sz w:val="28"/>
        </w:rPr>
        <w:t xml:space="preserve"> </w:t>
      </w:r>
      <w:r w:rsidRPr="009B4E1C">
        <w:rPr>
          <w:sz w:val="28"/>
        </w:rPr>
        <w:t>–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определение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размера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вектора;</w:t>
      </w:r>
    </w:p>
    <w:p w14:paraId="6F7F922F" w14:textId="77777777" w:rsidR="009B4E1C" w:rsidRPr="009B4E1C" w:rsidRDefault="009B4E1C" w:rsidP="009B4E1C">
      <w:pPr>
        <w:pStyle w:val="TableParagraph"/>
        <w:jc w:val="both"/>
        <w:rPr>
          <w:sz w:val="28"/>
        </w:rPr>
      </w:pPr>
      <w:r w:rsidRPr="009B4E1C">
        <w:rPr>
          <w:sz w:val="28"/>
        </w:rPr>
        <w:t>*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–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пересечение</w:t>
      </w:r>
      <w:r w:rsidRPr="009B4E1C">
        <w:rPr>
          <w:spacing w:val="-4"/>
          <w:sz w:val="28"/>
        </w:rPr>
        <w:t xml:space="preserve"> </w:t>
      </w:r>
      <w:r w:rsidRPr="009B4E1C">
        <w:rPr>
          <w:sz w:val="28"/>
        </w:rPr>
        <w:t>множеств;</w:t>
      </w:r>
    </w:p>
    <w:p w14:paraId="0C18040C" w14:textId="77777777" w:rsidR="009B4E1C" w:rsidRPr="009B4E1C" w:rsidRDefault="009B4E1C" w:rsidP="009B4E1C">
      <w:pPr>
        <w:pStyle w:val="TableParagraph"/>
        <w:spacing w:before="6"/>
        <w:ind w:left="0"/>
        <w:jc w:val="both"/>
        <w:rPr>
          <w:rFonts w:ascii="Arial"/>
          <w:b/>
          <w:i/>
          <w:sz w:val="24"/>
        </w:rPr>
      </w:pPr>
    </w:p>
    <w:p w14:paraId="105FF44A" w14:textId="77777777" w:rsidR="009B4E1C" w:rsidRPr="009B4E1C" w:rsidRDefault="009B4E1C" w:rsidP="009B4E1C">
      <w:pPr>
        <w:pStyle w:val="TableParagraph"/>
        <w:spacing w:before="1"/>
        <w:ind w:left="468" w:right="75"/>
        <w:jc w:val="both"/>
        <w:rPr>
          <w:sz w:val="28"/>
        </w:rPr>
      </w:pPr>
      <w:r w:rsidRPr="009B4E1C">
        <w:rPr>
          <w:sz w:val="28"/>
        </w:rPr>
        <w:t>Пользовательский</w:t>
      </w:r>
      <w:r w:rsidRPr="009B4E1C">
        <w:rPr>
          <w:spacing w:val="1"/>
          <w:sz w:val="28"/>
        </w:rPr>
        <w:t xml:space="preserve"> </w:t>
      </w:r>
      <w:r w:rsidRPr="009B4E1C">
        <w:rPr>
          <w:sz w:val="28"/>
        </w:rPr>
        <w:t>класс Money для работы с денежными суммами. Число должно</w:t>
      </w:r>
      <w:r w:rsidRPr="009B4E1C">
        <w:rPr>
          <w:spacing w:val="-58"/>
          <w:sz w:val="28"/>
        </w:rPr>
        <w:t xml:space="preserve"> </w:t>
      </w:r>
      <w:r w:rsidRPr="009B4E1C">
        <w:rPr>
          <w:sz w:val="28"/>
        </w:rPr>
        <w:t>быть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представлено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двумя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полями: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типа</w:t>
      </w:r>
      <w:r w:rsidRPr="009B4E1C">
        <w:rPr>
          <w:spacing w:val="1"/>
          <w:sz w:val="28"/>
        </w:rPr>
        <w:t xml:space="preserve"> </w:t>
      </w:r>
      <w:r w:rsidRPr="009B4E1C">
        <w:rPr>
          <w:sz w:val="28"/>
        </w:rPr>
        <w:t>long</w:t>
      </w:r>
      <w:r w:rsidRPr="009B4E1C">
        <w:rPr>
          <w:spacing w:val="56"/>
          <w:sz w:val="28"/>
        </w:rPr>
        <w:t xml:space="preserve"> </w:t>
      </w:r>
      <w:r w:rsidRPr="009B4E1C">
        <w:rPr>
          <w:sz w:val="28"/>
        </w:rPr>
        <w:t>для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рублей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и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типа</w:t>
      </w:r>
      <w:r w:rsidRPr="009B4E1C">
        <w:rPr>
          <w:spacing w:val="2"/>
          <w:sz w:val="28"/>
        </w:rPr>
        <w:t xml:space="preserve"> </w:t>
      </w:r>
      <w:r w:rsidRPr="009B4E1C">
        <w:rPr>
          <w:sz w:val="28"/>
        </w:rPr>
        <w:t>int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для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копеек.</w:t>
      </w:r>
    </w:p>
    <w:p w14:paraId="3880793E" w14:textId="77777777" w:rsidR="009B4E1C" w:rsidRPr="009B4E1C" w:rsidRDefault="009B4E1C" w:rsidP="009B4E1C">
      <w:pPr>
        <w:pStyle w:val="ab"/>
        <w:ind w:firstLine="0"/>
        <w:jc w:val="both"/>
        <w:rPr>
          <w:color w:val="auto"/>
          <w:sz w:val="28"/>
        </w:rPr>
      </w:pPr>
      <w:r w:rsidRPr="009B4E1C">
        <w:rPr>
          <w:color w:val="auto"/>
          <w:sz w:val="28"/>
        </w:rPr>
        <w:t>Дробная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часть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числа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при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выводе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на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экран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должна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быть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отделена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от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целой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части</w:t>
      </w:r>
      <w:r w:rsidRPr="009B4E1C">
        <w:rPr>
          <w:color w:val="auto"/>
          <w:spacing w:val="-57"/>
          <w:sz w:val="28"/>
        </w:rPr>
        <w:t xml:space="preserve"> </w:t>
      </w:r>
      <w:r w:rsidRPr="009B4E1C">
        <w:rPr>
          <w:color w:val="auto"/>
          <w:sz w:val="28"/>
        </w:rPr>
        <w:t>запятой.</w:t>
      </w:r>
    </w:p>
    <w:p w14:paraId="2D944222" w14:textId="33B80FFF" w:rsidR="00F51069" w:rsidRPr="00C9245B" w:rsidRDefault="00F51069" w:rsidP="009B4E1C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A082623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class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424925">
        <w:rPr>
          <w:rFonts w:ascii="Consolas" w:hAnsi="Consolas" w:cs="Consolas"/>
          <w:color w:val="2B91AF"/>
          <w:sz w:val="19"/>
          <w:szCs w:val="19"/>
        </w:rPr>
        <w:t>Vector</w:t>
      </w:r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9A776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CE300F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A98C3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2756E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93D6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954BBE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72B89A6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2F0932D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F796F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E3617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1412545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50340E5" w14:textId="1E397BB9" w:rsidR="003D41C1" w:rsidRDefault="00424925" w:rsidP="00424925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EA6D97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A2E62B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08EB15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MNOG.h"</w:t>
      </w:r>
    </w:p>
    <w:p w14:paraId="0D3752A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E6A423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7AC2E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9949F2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5AA05F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424925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6B39F10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03E9E37C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элементов множества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3EC8C82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37B2DA7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3746C8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473B08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548548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Получить элемент по индексу \n\t2. Получить размер множества \n\t3. Получить пересечения множества \n\t4. Получить предыдущий элемент 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DFBA4D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7BFAEE1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648CEB8E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D35828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ндекс элемента, который хочешь получ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in;</w:t>
      </w:r>
    </w:p>
    <w:p w14:paraId="58DD23A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скомый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n);</w:t>
      </w:r>
    </w:p>
    <w:p w14:paraId="36AD706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BDAB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65910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4479374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мер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size();</w:t>
      </w:r>
    </w:p>
    <w:p w14:paraId="794B273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2C433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41AA35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a.cross();</w:t>
      </w:r>
    </w:p>
    <w:p w14:paraId="6CF81F3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D22A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ABD8F1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2637D3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ндекс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а</w:t>
      </w:r>
      <w:r w:rsidRPr="00E3617B">
        <w:rPr>
          <w:rFonts w:ascii="Consolas" w:hAnsi="Consolas" w:cs="Consolas"/>
          <w:color w:val="A31515"/>
          <w:sz w:val="19"/>
          <w:szCs w:val="19"/>
        </w:rPr>
        <w:t>: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n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2638596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a.pred(in);</w:t>
      </w:r>
    </w:p>
    <w:p w14:paraId="5ACB277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EB54ED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9EE67F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6FD8629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7107536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a.end();</w:t>
      </w:r>
    </w:p>
    <w:p w14:paraId="5D6D79CC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E67780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83550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A6E4560" w14:textId="77777777" w:rsidR="00424925" w:rsidRPr="00E3617B" w:rsidRDefault="00424925" w:rsidP="00424925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73687426" w:rsidR="003D41C1" w:rsidRDefault="0048189D" w:rsidP="00424925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1D239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MNOG.h"</w:t>
      </w:r>
    </w:p>
    <w:p w14:paraId="19068D5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B6885C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3E0772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5483A4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EEFD21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415A92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BB6DB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136BF8C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30334C6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3B06ACB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A1BA84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6213FC3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3C0BCC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417DBF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25F58BF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EDC571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6055CE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size - 1) { 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404; }</w:t>
      </w:r>
    </w:p>
    <w:p w14:paraId="36C8E99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4B56A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ED5794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9A295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givesize()</w:t>
      </w:r>
    </w:p>
    <w:p w14:paraId="2B3141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979F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2BBA27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3544C1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F772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66EFC3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718F3E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3351A60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5E5B54D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0D20D4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4554227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7BB797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7E2F8738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++;</w:t>
      </w:r>
    </w:p>
    <w:p w14:paraId="00636A0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0E6692E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k != 0)</w:t>
      </w:r>
    </w:p>
    <w:p w14:paraId="225DC1C3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Элемент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data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встречается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k + 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раз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1DF12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 = 0;</w:t>
      </w:r>
    </w:p>
    <w:p w14:paraId="65D92B9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769CF3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13F6AE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8F4749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A5EF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2589D87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442F41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delete []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079A4D6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459738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56D39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4C33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pred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87268B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8271F9A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 xml:space="preserve"> == 0)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Выбран первый элемент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FF40D7F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Предыдущи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data[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 xml:space="preserve">-1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его индекс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>-1;</w:t>
      </w:r>
    </w:p>
    <w:p w14:paraId="2BAE2AF3" w14:textId="40B67D9B" w:rsidR="0048189D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2237694" w14:textId="77777777" w:rsidR="00C55F54" w:rsidRPr="00424925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F870AF8" w14:textId="61B98531" w:rsidR="003D41C1" w:rsidRPr="00424925" w:rsidRDefault="0048189D" w:rsidP="003D41C1">
      <w:pPr>
        <w:rPr>
          <w:rFonts w:ascii="Times New Roman" w:hAnsi="Times New Roman" w:cs="Times New Roman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424925">
        <w:rPr>
          <w:rFonts w:ascii="Times New Roman" w:hAnsi="Times New Roman" w:cs="Times New Roman"/>
          <w:sz w:val="28"/>
          <w:szCs w:val="19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424925">
        <w:rPr>
          <w:rFonts w:ascii="Times New Roman" w:hAnsi="Times New Roman" w:cs="Times New Roman"/>
          <w:sz w:val="28"/>
          <w:szCs w:val="19"/>
        </w:rPr>
        <w:t>:</w:t>
      </w:r>
    </w:p>
    <w:p w14:paraId="0C3EA53E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</w:p>
    <w:p w14:paraId="5A5602C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0B5828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E5D670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0459C2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983871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35E337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cross();</w:t>
      </w:r>
    </w:p>
    <w:p w14:paraId="68CD880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2FE81C1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pred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8B0E0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4FA6E52F" w14:textId="77777777" w:rsidR="00424925" w:rsidRPr="009B4E1C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B4E1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B4E1C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0B31B9B" w14:textId="77777777" w:rsidR="00424925" w:rsidRPr="009B4E1C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4E1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B4E1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B4E1C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0236F9DB" w14:textId="77777777" w:rsidR="00424925" w:rsidRPr="009B4E1C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4E1C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P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7C066C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7D2EB013" w:rsidR="00815331" w:rsidRPr="004440DD" w:rsidRDefault="009B4E1C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9B4E1C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325C477" wp14:editId="5AEEAA92">
            <wp:extent cx="3558848" cy="7361558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7361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C5DB36" w14:textId="77777777" w:rsidR="00F01A49" w:rsidRDefault="00F01A49" w:rsidP="009D1C69">
      <w:pPr>
        <w:spacing w:after="0" w:line="240" w:lineRule="auto"/>
      </w:pPr>
      <w:r>
        <w:separator/>
      </w:r>
    </w:p>
  </w:endnote>
  <w:endnote w:type="continuationSeparator" w:id="0">
    <w:p w14:paraId="0976F1FA" w14:textId="77777777" w:rsidR="00F01A49" w:rsidRDefault="00F01A49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3AD9BC" w14:textId="77777777" w:rsidR="00F01A49" w:rsidRDefault="00F01A49" w:rsidP="009D1C69">
      <w:pPr>
        <w:spacing w:after="0" w:line="240" w:lineRule="auto"/>
      </w:pPr>
      <w:r>
        <w:separator/>
      </w:r>
    </w:p>
  </w:footnote>
  <w:footnote w:type="continuationSeparator" w:id="0">
    <w:p w14:paraId="46BA4841" w14:textId="77777777" w:rsidR="00F01A49" w:rsidRDefault="00F01A49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wFAMZyEqAtAAAA"/>
  </w:docVars>
  <w:rsids>
    <w:rsidRoot w:val="00C7382A"/>
    <w:rsid w:val="00007063"/>
    <w:rsid w:val="0001694A"/>
    <w:rsid w:val="00043109"/>
    <w:rsid w:val="00055C1F"/>
    <w:rsid w:val="0006726C"/>
    <w:rsid w:val="000A3ACE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5C0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066C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4E1C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465C3"/>
    <w:rsid w:val="00D81C98"/>
    <w:rsid w:val="00E3617B"/>
    <w:rsid w:val="00E751ED"/>
    <w:rsid w:val="00ED0E5B"/>
    <w:rsid w:val="00ED695C"/>
    <w:rsid w:val="00F01A49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D77676-23CF-4369-8D03-E97EF96F9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1</TotalTime>
  <Pages>1</Pages>
  <Words>694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72</cp:revision>
  <cp:lastPrinted>2020-12-03T14:51:00Z</cp:lastPrinted>
  <dcterms:created xsi:type="dcterms:W3CDTF">2020-11-26T11:28:00Z</dcterms:created>
  <dcterms:modified xsi:type="dcterms:W3CDTF">2021-06-16T14:16:00Z</dcterms:modified>
</cp:coreProperties>
</file>